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vi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rin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m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b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si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ji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kame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amb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lif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rinya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t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w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ikip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chak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mba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rang'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irob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ku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ro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mbu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 Sud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ita Tav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araka Nit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rk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 Pok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ringo 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m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u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angam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goret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baka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bu 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al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ata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gembe 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enti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si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jiado 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kamega Central (Luramb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kamega North (Malav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mukunj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tula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amb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rinyaga 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rinyag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rinyaga 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tui 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n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in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ru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sambwe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wa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wingi 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ivas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ku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ji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 Pok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yahuru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kot 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kot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mburu 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mburu 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 Sud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are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igania 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 Mara West - Dikir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rkana 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rkana 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o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 Pok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p Line Dispens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uka 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solata Hospital (Nkub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ndora II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fathas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la 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pe Medical Clinic (Kilindin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uruma (EDAR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rc Kakuma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siolo 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barnet 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cheliba 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jiado 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penguria 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rurumo Rh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tulani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tulani Sub District Hospital (Kitu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uwi Sub-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yole II Sub-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enyatta National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ambu 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bera South (Msf Belgium)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plelji Dispens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unyu Dispens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yethani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dwar 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ava 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indi 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alal 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biuni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kindani (MCM) Dispens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tunguu Dispens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i District Hospital Vo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mbasa Catholic Health Care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sf- Green House Cli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thara Sub-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tuati Sub-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wingi 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ivasha 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kuru Provincial General Hospital (PG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aru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rtu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rt Reitz 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gana Sub-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gor Sub 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 Sud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 Theresa Kiirua Hospital (Kiiru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.Teresa Hospital Kiamb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nwek Mission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ib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mara 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itsangalaweni Dispens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amb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lands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7T09:04:42Z</dcterms:created>
  <dcterms:modified xsi:type="dcterms:W3CDTF">2023-08-07T09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